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246F6" w14:textId="5476BF8D" w:rsidR="000A4602" w:rsidRDefault="002804AD" w:rsidP="000E5F0C">
      <w:pPr>
        <w:jc w:val="both"/>
        <w:rPr>
          <w:b/>
          <w:bCs/>
        </w:rPr>
      </w:pPr>
      <w:r>
        <w:rPr>
          <w:b/>
          <w:bCs/>
        </w:rPr>
        <w:t>Theory:</w:t>
      </w:r>
    </w:p>
    <w:p w14:paraId="7F6C9788" w14:textId="0EA764E1" w:rsidR="002804AD" w:rsidRDefault="002804AD" w:rsidP="000E5F0C">
      <w:pPr>
        <w:jc w:val="both"/>
      </w:pPr>
      <w:r>
        <w:t>The schematic of a reactor is shown in the figure below:</w:t>
      </w:r>
    </w:p>
    <w:p w14:paraId="113DB0D8" w14:textId="2829D24C" w:rsidR="002804AD" w:rsidRDefault="002804AD" w:rsidP="000E5F0C">
      <w:pPr>
        <w:tabs>
          <w:tab w:val="left" w:pos="1429"/>
          <w:tab w:val="center" w:pos="4680"/>
          <w:tab w:val="left" w:pos="7069"/>
        </w:tabs>
        <w:jc w:val="both"/>
      </w:pPr>
      <w:r>
        <w:tab/>
        <w:t>NC (Inlet flow)</w:t>
      </w:r>
      <w:r>
        <w:tab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D1D940" wp14:editId="48B87C21">
                <wp:simplePos x="0" y="0"/>
                <wp:positionH relativeFrom="column">
                  <wp:posOffset>4245899</wp:posOffset>
                </wp:positionH>
                <wp:positionV relativeFrom="paragraph">
                  <wp:posOffset>443576</wp:posOffset>
                </wp:positionV>
                <wp:extent cx="1628428" cy="0"/>
                <wp:effectExtent l="0" t="76200" r="10160" b="95250"/>
                <wp:wrapNone/>
                <wp:docPr id="229250679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2842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9A5A24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34.3pt;margin-top:34.95pt;width:128.2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HlxtwEAAMsDAAAOAAAAZHJzL2Uyb0RvYy54bWysU9uO0zAQfUfiHyy/0yQVWq2ipvvQBV4Q&#10;rLh8gNcZJ5Yc2xoPTfr3jN02RYCEQLxMbM+cuZw52T0skxNHwGSD72SzqaUAr0Nv/dDJr1/evrqX&#10;IpHyvXLBQydPkOTD/uWL3Rxb2IYxuB5QcBKf2jl2ciSKbVUlPcKk0iZE8Ow0ASdFfMWh6lHNnH1y&#10;1bau76o5YB8xaEiJXx/PTrkv+Y0BTR+NSUDCdZJ7o2Kx2Odsq/1OtQOqOFp9aUP9QxeTsp6Lrqke&#10;FSnxDe0vqSarMaRgaKPDVAVjrIYyA0/T1D9N83lUEcosTE6KK03p/6XVH44H/4RMwxxTm+IT5ikW&#10;g1P+cn9iKWSdVrJgIaH5sbnb3r/e8nr11VfdgBETvYMwiXzoZCJUdhjpELznlQRsClnq+D4Rl2bg&#10;FZCrOp8tKeve+F7QKbJuCK3yg4O8MA7PIdWt43Kik4Mz/BMYYfvcYylTxAQHh+KoWAZKa/DUrJk4&#10;OsOMdW4F1n8GXuIzFIrQ/ga8Ikrl4GkFT9YH/F11Wq4tm3P8lYHz3JmC59Cfyi4LNayYwtVF3VmS&#10;P94L/PYP7r8DAAD//wMAUEsDBBQABgAIAAAAIQCu9xag3AAAAAkBAAAPAAAAZHJzL2Rvd25yZXYu&#10;eG1sTI9BT8MwDIXvSPyHyEjcWEolqrU0nRASO4IYO8Ata7ykWuNUTdYWfj1GHOBm+z09f6/eLL4X&#10;E46xC6TgdpWBQGqD6cgq2L893axBxKTJ6D4QKvjECJvm8qLWlQkzveK0S1ZwCMVKK3ApDZWUsXXo&#10;dVyFAYm1Yxi9TryOVppRzxzue5lnWSG97og/OD3go8P2tDt7BS/2ffI5bTt5LD++tvbZnNyclLq+&#10;Wh7uQSRc0p8ZfvAZHRpmOoQzmSh6BUWxLtjKQ1mCYEOZ33G5w+9BNrX836D5BgAA//8DAFBLAQIt&#10;ABQABgAIAAAAIQC2gziS/gAAAOEBAAATAAAAAAAAAAAAAAAAAAAAAABbQ29udGVudF9UeXBlc10u&#10;eG1sUEsBAi0AFAAGAAgAAAAhADj9If/WAAAAlAEAAAsAAAAAAAAAAAAAAAAALwEAAF9yZWxzLy5y&#10;ZWxzUEsBAi0AFAAGAAgAAAAhAIFUeXG3AQAAywMAAA4AAAAAAAAAAAAAAAAALgIAAGRycy9lMm9E&#10;b2MueG1sUEsBAi0AFAAGAAgAAAAhAK73FqDcAAAACQEAAA8AAAAAAAAAAAAAAAAAEQ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091069F" wp14:editId="31AF3A6D">
                <wp:simplePos x="0" y="0"/>
                <wp:positionH relativeFrom="column">
                  <wp:posOffset>394854</wp:posOffset>
                </wp:positionH>
                <wp:positionV relativeFrom="paragraph">
                  <wp:posOffset>443576</wp:posOffset>
                </wp:positionV>
                <wp:extent cx="1780309" cy="0"/>
                <wp:effectExtent l="0" t="76200" r="10795" b="95250"/>
                <wp:wrapNone/>
                <wp:docPr id="477805580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8030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E41AE9" id="Straight Arrow Connector 2" o:spid="_x0000_s1026" type="#_x0000_t32" style="position:absolute;margin-left:31.1pt;margin-top:34.95pt;width:140.2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COltwEAAMsDAAAOAAAAZHJzL2Uyb0RvYy54bWysU02P0zAQvSPxHyzfaZJFgiVquocucEGw&#10;guUHeJ1xYsmxrfHQJv+esdumCJAQiMvEH/PezDy/bO/myYkDYLLBd7LZ1FKA16G3fujk18d3L26l&#10;SKR8r1zw0MkFkrzbPX+2PcYWbsIYXA8omMSn9hg7ORLFtqqSHmFSaRMieL40ASdFvMWh6lEdmX1y&#10;1U1dv6qOAfuIQUNKfHp/upS7wm8MaPpkTAISrpPcG5WIJT7lWO22qh1QxdHqcxvqH7qYlPVcdKW6&#10;V6TEN7S/UE1WY0jB0EaHqQrGWA1lBp6mqX+a5suoIpRZWJwUV5nS/6PVHw97/4AswzGmNsUHzFPM&#10;Bqf85f7EXMRaVrFgJqH5sHl9W7+s30ihL3fVFRgx0XsIk8iLTiZCZYeR9sF7fpKATRFLHT4k4tIM&#10;vAByVedzJGXdW98LWiL7htAqPzjID8bpOaW6dlxWtDg4wT+DEbbPPZYyxUywdygOim2gtAZPzcrE&#10;2RlmrHMrsP4z8JyfoVCM9jfgFVEqB08reLI+4O+q03xp2ZzyLwqc5s4SPIV+KW9ZpGHHFK3O7s6W&#10;/HFf4Nd/cPcdAAD//wMAUEsDBBQABgAIAAAAIQBBYlC93AAAAAgBAAAPAAAAZHJzL2Rvd25yZXYu&#10;eG1sTI9BT8MwDIXvSPyHyEjcWEpAFS1NJ4TEjiA2DnDLGq+p1jhVk7WFX48RBzhZ9nt6/l61Xnwv&#10;JhxjF0jD9SoDgdQE21Gr4W33dHUHIiZD1vSBUMMnRljX52eVKW2Y6RWnbWoFh1AsjQaX0lBKGRuH&#10;3sRVGJBYO4TRm8Tr2Eo7mpnDfS9VluXSm474gzMDPjpsjtuT1/DSvk9e0aaTh+Lja9M+26Obk9aX&#10;F8vDPYiES/ozww8+o0PNTPtwIhtFryFXip08iwIE6ze3Kgex/z3IupL/C9TfAAAA//8DAFBLAQIt&#10;ABQABgAIAAAAIQC2gziS/gAAAOEBAAATAAAAAAAAAAAAAAAAAAAAAABbQ29udGVudF9UeXBlc10u&#10;eG1sUEsBAi0AFAAGAAgAAAAhADj9If/WAAAAlAEAAAsAAAAAAAAAAAAAAAAALwEAAF9yZWxzLy5y&#10;ZWxzUEsBAi0AFAAGAAgAAAAhABa8I6W3AQAAywMAAA4AAAAAAAAAAAAAAAAALgIAAGRycy9lMm9E&#10;b2MueG1sUEsBAi0AFAAGAAgAAAAhAEFiUL3cAAAACAEAAA8AAAAAAAAAAAAAAAAAEQQAAGRycy9k&#10;b3ducmV2LnhtbFBLBQYAAAAABAAEAPMAAAAa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F052C3" wp14:editId="5671041A">
                <wp:simplePos x="0" y="0"/>
                <wp:positionH relativeFrom="column">
                  <wp:posOffset>2175164</wp:posOffset>
                </wp:positionH>
                <wp:positionV relativeFrom="paragraph">
                  <wp:posOffset>48722</wp:posOffset>
                </wp:positionV>
                <wp:extent cx="2071254" cy="817418"/>
                <wp:effectExtent l="0" t="0" r="24765" b="20955"/>
                <wp:wrapNone/>
                <wp:docPr id="159948479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1254" cy="81741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AC637A" w14:textId="46D714FC" w:rsidR="002804AD" w:rsidRDefault="002804AD" w:rsidP="002804AD">
                            <w:pPr>
                              <w:jc w:val="center"/>
                            </w:pPr>
                            <w:r>
                              <w:t>Reactor with specific T, P</w:t>
                            </w:r>
                          </w:p>
                          <w:p w14:paraId="22449F2D" w14:textId="4F9B7744" w:rsidR="002804AD" w:rsidRDefault="002804AD" w:rsidP="002804AD">
                            <w:pPr>
                              <w:jc w:val="center"/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 xml:space="preserve">A </m:t>
                                </m:r>
                                <m:box>
                                  <m:boxPr>
                                    <m:opEmu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boxPr>
                                  <m:e>
                                    <m:groupChr>
                                      <m:groupChrPr>
                                        <m:chr m:val="→"/>
                                        <m:vertJc m:val="bot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groupCh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λ</m:t>
                                        </m:r>
                                      </m:e>
                                    </m:groupChr>
                                  </m:e>
                                </m:box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B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F052C3" id="Rectangle 1" o:spid="_x0000_s1026" style="position:absolute;left:0;text-align:left;margin-left:171.25pt;margin-top:3.85pt;width:163.1pt;height:64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Ji/UgIAAPcEAAAOAAAAZHJzL2Uyb0RvYy54bWysVMFu2zAMvQ/YPwi6r46DtM2COkXQosOA&#10;og2WDj0rslQbk0WNUmJnXz9Kdtyuy2nYRaZEPlJ8evTVddcYtlfoa7AFz88mnCkroaztS8G/P919&#10;mnPmg7ClMGBVwQ/K8+vlxw9XrVuoKVRgSoWMkli/aF3BqxDcIsu8rFQj/Bk4ZcmpARsRaIsvWYmi&#10;peyNyaaTyUXWApYOQSrv6fS2d/Jlyq+1kuFRa68CMwWnu4W0Ylq3cc2WV2LxgsJVtRyuIf7hFo2o&#10;LRUdU92KINgO679SNbVE8KDDmYQmA61rqVIP1E0+edfNphJOpV6IHO9Gmvz/Sysf9hu3RqKhdX7h&#10;yYxddBqb+KX7sS6RdRjJUl1gkg6nk8t8ej7jTJJvnl/O8nlkM3tFO/Thi4KGRaPgSI+ROBL7ex/6&#10;0GMI4V7rJyscjIpXMPab0qwuY8WETtJQNwbZXtCjCimVDRdD6RQdYbo2ZgTmp4Am5ANoiI0wlSQz&#10;AiengH9WHBGpKtgwgpvaAp5KUP4YK/fxx+77nmP7odt2w5tsoTyskSH02vVO3tXE573wYS2QxEqy&#10;pgEMj7RoA23BYbA4qwB/nTqP8aQh8nLWkvgL7n/uBCrOzFdL6vqcz2ZxWtJmdn45pQ2+9Wzfeuyu&#10;uQF6ipxG3clkxvhgjqZGaJ5pTlexKrmElVS74DLgcXMT+qGkSZdqtUphNCFOhHu7cTImjwRHvTx1&#10;zwLdIKpAcnyA46CIxTtt9bERaWG1C6DrJLxIcc/rQD1NV5Lu8CeI4/t2n6Je/1fL3wAAAP//AwBQ&#10;SwMEFAAGAAgAAAAhANFOir7eAAAACQEAAA8AAABkcnMvZG93bnJldi54bWxMj8FOwkAQhu8mvsNm&#10;TLzJFooFSrcENchVAeW6dIe2sTvbdLdQ397xpLeZ/F/++SZbDbYRF+x87UjBeBSBQCqcqalUcNhv&#10;HuYgfNBkdOMIFXyjh1V+e5Pp1LgrveNlF0rBJeRTraAKoU2l9EWFVvuRa5E4O7vO6sBrV0rT6SuX&#10;20ZOoiiRVtfEFyrd4nOFxdeutwr64vXpWLbrt5dNTFvpxgv78WmUur8b1ksQAYfwB8OvPqtDzk4n&#10;15PxolEQTyePjCqYzUBwniRzHk4MxskUZJ7J/x/kPwAAAP//AwBQSwECLQAUAAYACAAAACEAtoM4&#10;kv4AAADhAQAAEwAAAAAAAAAAAAAAAAAAAAAAW0NvbnRlbnRfVHlwZXNdLnhtbFBLAQItABQABgAI&#10;AAAAIQA4/SH/1gAAAJQBAAALAAAAAAAAAAAAAAAAAC8BAABfcmVscy8ucmVsc1BLAQItABQABgAI&#10;AAAAIQDjJJi/UgIAAPcEAAAOAAAAAAAAAAAAAAAAAC4CAABkcnMvZTJvRG9jLnhtbFBLAQItABQA&#10;BgAIAAAAIQDRToq+3gAAAAkBAAAPAAAAAAAAAAAAAAAAAKwEAABkcnMvZG93bnJldi54bWxQSwUG&#10;AAAAAAQABADzAAAAtwUAAAAA&#10;" fillcolor="white [3201]" strokecolor="#70ad47 [3209]" strokeweight="1pt">
                <v:textbox>
                  <w:txbxContent>
                    <w:p w14:paraId="1EAC637A" w14:textId="46D714FC" w:rsidR="002804AD" w:rsidRDefault="002804AD" w:rsidP="002804AD">
                      <w:pPr>
                        <w:jc w:val="center"/>
                      </w:pPr>
                      <w:r>
                        <w:t>Reactor with specific T, P</w:t>
                      </w:r>
                    </w:p>
                    <w:p w14:paraId="22449F2D" w14:textId="4F9B7744" w:rsidR="002804AD" w:rsidRDefault="002804AD" w:rsidP="002804AD">
                      <w:pPr>
                        <w:jc w:val="center"/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 xml:space="preserve">A </m:t>
                          </m:r>
                          <m:box>
                            <m:boxPr>
                              <m:opEmu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boxPr>
                            <m:e>
                              <m:groupChr>
                                <m:groupChrPr>
                                  <m:chr m:val="→"/>
                                  <m:vertJc m:val="bot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groupCh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λ</m:t>
                                  </m:r>
                                </m:e>
                              </m:groupChr>
                            </m:e>
                          </m:box>
                          <m:r>
                            <w:rPr>
                              <w:rFonts w:ascii="Cambria Math" w:hAnsi="Cambria Math"/>
                            </w:rPr>
                            <m:t xml:space="preserve"> B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tab/>
        <w:t>NC (Outlet flow)</w:t>
      </w:r>
    </w:p>
    <w:p w14:paraId="6F38338B" w14:textId="77777777" w:rsidR="002804AD" w:rsidRPr="002804AD" w:rsidRDefault="002804AD" w:rsidP="000E5F0C">
      <w:pPr>
        <w:jc w:val="both"/>
      </w:pPr>
    </w:p>
    <w:p w14:paraId="5993F511" w14:textId="77777777" w:rsidR="002804AD" w:rsidRPr="002804AD" w:rsidRDefault="002804AD" w:rsidP="000E5F0C">
      <w:pPr>
        <w:jc w:val="both"/>
      </w:pPr>
    </w:p>
    <w:p w14:paraId="163D25F6" w14:textId="77777777" w:rsidR="002804AD" w:rsidRDefault="002804AD" w:rsidP="000E5F0C">
      <w:pPr>
        <w:jc w:val="both"/>
      </w:pPr>
    </w:p>
    <w:p w14:paraId="101A8807" w14:textId="2104206F" w:rsidR="002804AD" w:rsidRDefault="002804AD" w:rsidP="000E5F0C">
      <w:pPr>
        <w:jc w:val="both"/>
      </w:pPr>
      <w:r>
        <w:t>The mass balance for the reactor is written as follows:</w:t>
      </w:r>
    </w:p>
    <w:p w14:paraId="2BBDF810" w14:textId="6D87A557" w:rsidR="002804AD" w:rsidRPr="002804AD" w:rsidRDefault="002804AD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ACC=IN-OUT+PROD/CONS </m:t>
          </m:r>
        </m:oMath>
      </m:oMathPara>
    </w:p>
    <w:p w14:paraId="3D964956" w14:textId="783D9FE7" w:rsidR="002804AD" w:rsidRPr="002804AD" w:rsidRDefault="002804AD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-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+PROD</m:t>
          </m:r>
        </m:oMath>
      </m:oMathPara>
    </w:p>
    <w:p w14:paraId="159F281D" w14:textId="065AC110" w:rsidR="002804AD" w:rsidRDefault="002804AD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first thing we must know is how many reactions we need to determine mass balance?</w:t>
      </w:r>
    </w:p>
    <w:p w14:paraId="17A57CB3" w14:textId="526B9CC3" w:rsidR="002804AD" w:rsidRPr="005E7B6C" w:rsidRDefault="002804AD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dλ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ν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→</m:t>
          </m:r>
          <m:nary>
            <m:naryPr>
              <m:sub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  <m:e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/>
            </w:rPr>
            <m:t>=∫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ν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dλ→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λ</m:t>
              </m:r>
            </m:e>
          </m:nary>
        </m:oMath>
      </m:oMathPara>
    </w:p>
    <w:p w14:paraId="294046F5" w14:textId="0C1658F4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>Finding the number of a reaction:</w:t>
      </w:r>
    </w:p>
    <w:p w14:paraId="7377BB34" w14:textId="2061CAAC" w:rsidR="005E7B6C" w:rsidRPr="005E7B6C" w:rsidRDefault="005E7B6C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NR=N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-rank[A]</m:t>
          </m:r>
        </m:oMath>
      </m:oMathPara>
    </w:p>
    <w:p w14:paraId="29E79E27" w14:textId="4AB1568F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nd [A] term is the rank of A matrix (matrix of species). It </w:t>
      </w:r>
      <w:r w:rsidR="003F0EF5">
        <w:rPr>
          <w:rFonts w:eastAsiaTheme="minorEastAsia"/>
        </w:rPr>
        <w:t>shows</w:t>
      </w:r>
      <w:r>
        <w:rPr>
          <w:rFonts w:eastAsiaTheme="minorEastAsia"/>
        </w:rPr>
        <w:t xml:space="preserve"> how many independent variables we have. </w:t>
      </w:r>
    </w:p>
    <w:p w14:paraId="28940AED" w14:textId="77777777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next issue is how to find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. With Gibbs-free energy versus … plot, we can determine </w:t>
      </w:r>
      <m:oMath>
        <m:r>
          <w:rPr>
            <w:rFonts w:ascii="Cambria Math" w:eastAsiaTheme="minorEastAsia" w:hAnsi="Cambria Math"/>
          </w:rPr>
          <m:t>λ</m:t>
        </m:r>
      </m:oMath>
      <w:r>
        <w:rPr>
          <w:rFonts w:eastAsiaTheme="minorEastAsia"/>
        </w:rPr>
        <w:t xml:space="preserve"> with calculate global minimum of this plot, which mathematically is described as follows:</w:t>
      </w:r>
    </w:p>
    <w:p w14:paraId="7555575F" w14:textId="77777777" w:rsidR="005E7B6C" w:rsidRDefault="005E7B6C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G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P</m:t>
              </m:r>
            </m:sub>
          </m:sSub>
          <m:r>
            <w:rPr>
              <w:rFonts w:ascii="Cambria Math" w:eastAsiaTheme="minorEastAsia" w:hAnsi="Cambria Math"/>
            </w:rPr>
            <m:t>=∅=∆G</m:t>
          </m:r>
        </m:oMath>
      </m:oMathPara>
    </w:p>
    <w:p w14:paraId="784D60AD" w14:textId="77777777" w:rsidR="005E7B6C" w:rsidRDefault="005E7B6C" w:rsidP="000E5F0C">
      <w:pPr>
        <w:jc w:val="both"/>
        <w:rPr>
          <w:rFonts w:eastAsiaTheme="minorEastAsia"/>
        </w:rPr>
      </w:pPr>
      <w:r>
        <w:rPr>
          <w:rFonts w:eastAsiaTheme="minorEastAsia"/>
        </w:rPr>
        <w:t>Next step is to calculate partial derivative of this equation:</w:t>
      </w:r>
    </w:p>
    <w:p w14:paraId="51A9480A" w14:textId="77777777" w:rsidR="005E7B6C" w:rsidRDefault="005E7B6C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P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dT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P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dP+∑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G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,P,j≠i</m:t>
              </m:r>
            </m:sub>
          </m:sSub>
          <m:r>
            <w:rPr>
              <w:rFonts w:ascii="Cambria Math" w:eastAsiaTheme="minorEastAsia" w:hAnsi="Cambria Math"/>
            </w:rPr>
            <m:t xml:space="preserve"> d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∅</m:t>
          </m:r>
        </m:oMath>
      </m:oMathPara>
    </w:p>
    <w:p w14:paraId="78946186" w14:textId="77777777" w:rsidR="008E05E9" w:rsidRDefault="005E7B6C" w:rsidP="000E5F0C">
      <w:pPr>
        <w:jc w:val="both"/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 ∅</m:t>
              </m:r>
            </m:e>
          </m:nary>
          <m:r>
            <w:rPr>
              <w:rFonts w:ascii="Cambria Math" w:eastAsiaTheme="minorEastAsia" w:hAnsi="Cambria Math"/>
            </w:rPr>
            <m:t xml:space="preserve">→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j=1</m:t>
              </m:r>
            </m:sub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  <m:r>
            <w:rPr>
              <w:rFonts w:ascii="Cambria Math" w:eastAsiaTheme="minorEastAsia" w:hAnsi="Cambria Math"/>
            </w:rPr>
            <m:t>= ∅</m:t>
          </m:r>
        </m:oMath>
      </m:oMathPara>
    </w:p>
    <w:p w14:paraId="7F09C52F" w14:textId="58906B4E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→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>
                  <m:r>
                    <w:rPr>
                      <w:rFonts w:ascii="Cambria Math" w:eastAsiaTheme="minorEastAsia" w:hAnsi="Cambria Math"/>
                    </w:rPr>
                    <m:t>NC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 dλ</m:t>
                  </m:r>
                </m:e>
              </m:nary>
            </m:e>
          </m:nary>
          <m:r>
            <w:rPr>
              <w:rFonts w:ascii="Cambria Math" w:eastAsiaTheme="minorEastAsia" w:hAnsi="Cambria Math"/>
            </w:rPr>
            <m:t>=0</m:t>
          </m:r>
        </m:oMath>
      </m:oMathPara>
    </w:p>
    <w:p w14:paraId="4AB3675C" w14:textId="77777777" w:rsidR="008E05E9" w:rsidRDefault="008E05E9" w:rsidP="000E5F0C">
      <w:pPr>
        <w:jc w:val="both"/>
        <w:rPr>
          <w:rFonts w:eastAsiaTheme="minorEastAsia"/>
        </w:rPr>
      </w:pPr>
    </w:p>
    <w:p w14:paraId="5AE2B1C0" w14:textId="77777777" w:rsidR="008E05E9" w:rsidRDefault="008E05E9" w:rsidP="000E5F0C">
      <w:pPr>
        <w:jc w:val="both"/>
        <w:rPr>
          <w:rFonts w:eastAsiaTheme="minorEastAsia"/>
        </w:rPr>
      </w:pPr>
    </w:p>
    <w:p w14:paraId="59E167C1" w14:textId="5F910E69" w:rsidR="005E7B6C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Respect to</w:t>
      </w:r>
      <w:r w:rsidR="005E7B6C">
        <w:rPr>
          <w:rFonts w:eastAsiaTheme="minorEastAsia"/>
        </w:rPr>
        <w:t xml:space="preserve"> </w:t>
      </w:r>
      <w:r>
        <w:rPr>
          <w:rFonts w:eastAsiaTheme="minorEastAsia"/>
        </w:rPr>
        <w:t>Lewis’s equation we have:</w:t>
      </w:r>
    </w:p>
    <w:p w14:paraId="0B7BD752" w14:textId="5D034A2B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/>
                    </w:rPr>
                    <m:t>​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RT d(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 </m:t>
          </m:r>
          <m:box>
            <m:boxPr>
              <m:opEmu m:val="1"/>
              <m:ctrlPr>
                <w:rPr>
                  <w:rFonts w:ascii="Cambria Math" w:eastAsiaTheme="minorEastAsia" w:hAnsi="Cambria Math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nary>
                    <m:naryPr>
                      <m:subHide m:val="1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/>
                    <m:sup/>
                    <m:e/>
                  </m:nary>
                </m:e>
              </m:groupChr>
            </m:e>
          </m:box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ref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RT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,P,y</m:t>
                      </m:r>
                    </m:e>
                  </m:d>
                </m:num>
                <m:den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ef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ef</m:t>
                          </m:r>
                        </m:sub>
                      </m:sSub>
                    </m:e>
                  </m:d>
                </m:den>
              </m:f>
            </m:e>
          </m:func>
        </m:oMath>
      </m:oMathPara>
    </w:p>
    <w:p w14:paraId="0D2F1CE2" w14:textId="4D67BE85" w:rsidR="008E05E9" w:rsidRPr="008E05E9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ratio “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n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T,P,y</m:t>
                    </m:r>
                  </m:e>
                </m:d>
              </m:num>
              <m:den>
                <m:acc>
                  <m:ac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ef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ef</m:t>
                        </m:r>
                      </m:sub>
                    </m:sSub>
                  </m:e>
                </m:d>
              </m:den>
            </m:f>
          </m:e>
        </m:func>
      </m:oMath>
      <w:r>
        <w:rPr>
          <w:rFonts w:eastAsiaTheme="minorEastAsia"/>
        </w:rPr>
        <w:t>” described as activity coefficient (a</w:t>
      </w:r>
      <w:r>
        <w:rPr>
          <w:rFonts w:eastAsiaTheme="minorEastAsia"/>
          <w:vertAlign w:val="subscript"/>
        </w:rPr>
        <w:t>i</w:t>
      </w:r>
      <w:r>
        <w:rPr>
          <w:rFonts w:eastAsiaTheme="minorEastAsia"/>
          <w:vertAlign w:val="subscript"/>
        </w:rPr>
        <w:softHyphen/>
      </w:r>
      <w:r>
        <w:rPr>
          <w:rFonts w:eastAsiaTheme="minorEastAsia"/>
        </w:rPr>
        <w:t>)</w:t>
      </w:r>
    </w:p>
    <w:p w14:paraId="47CF0F38" w14:textId="389A29F2" w:rsidR="002804AD" w:rsidRDefault="008E05E9" w:rsidP="000E5F0C">
      <w:pPr>
        <w:jc w:val="both"/>
      </w:pPr>
      <w:r>
        <w:t>Thus, the equation … will be converted to:</w:t>
      </w:r>
    </w:p>
    <w:p w14:paraId="1C17C346" w14:textId="29412960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/>
            <m:sup>
              <m:r>
                <w:rPr>
                  <w:rFonts w:ascii="Cambria Math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ν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/>
            <m:sup>
              <m:r>
                <w:rPr>
                  <w:rFonts w:ascii="Cambria Math" w:hAnsi="Cambria Math"/>
                </w:rPr>
                <m:t>NC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ν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RT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⁡</m:t>
              </m:r>
              <m:r>
                <w:rPr>
                  <w:rFonts w:ascii="Cambria Math" w:hAnsi="Cambria Math"/>
                </w:rPr>
                <m:t>(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acc>
              <m:r>
                <w:rPr>
                  <w:rFonts w:ascii="Cambria Math" w:hAnsi="Cambria Math"/>
                </w:rPr>
                <m:t>)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2D979E40" w14:textId="15AAAEBC" w:rsidR="008E05E9" w:rsidRPr="008E05E9" w:rsidRDefault="008E05E9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ref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</m:oMath>
      </m:oMathPara>
    </w:p>
    <w:p w14:paraId="3AD48D63" w14:textId="5ED14849" w:rsidR="008E05E9" w:rsidRDefault="008E05E9" w:rsidP="000E5F0C">
      <w:pPr>
        <w:jc w:val="both"/>
        <w:rPr>
          <w:rFonts w:eastAsiaTheme="minorEastAsia"/>
        </w:rPr>
      </w:pPr>
      <w:r>
        <w:rPr>
          <w:rFonts w:eastAsiaTheme="minorEastAsia"/>
        </w:rPr>
        <w:t>Additionally, the equation … will be converted to:</w:t>
      </w:r>
    </w:p>
    <w:p w14:paraId="27BE7EE3" w14:textId="635363EB" w:rsidR="008E05E9" w:rsidRPr="003F0EF5" w:rsidRDefault="008E05E9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∆G=∆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  <m:sup>
              <m:r>
                <w:rPr>
                  <w:rFonts w:ascii="Cambria Math" w:eastAsiaTheme="minorEastAsia" w:hAnsi="Cambria Math"/>
                </w:rPr>
                <m:t>0</m:t>
              </m:r>
            </m:sup>
          </m:sSubSup>
          <m:r>
            <w:rPr>
              <w:rFonts w:ascii="Cambria Math" w:eastAsiaTheme="minorEastAsia" w:hAnsi="Cambria Math"/>
            </w:rPr>
            <m:t>+RT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n</m:t>
              </m:r>
            </m:fName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func>
          <m:r>
            <w:rPr>
              <w:rFonts w:ascii="Cambria Math" w:eastAsiaTheme="minorEastAsia" w:hAnsi="Cambria Math"/>
            </w:rPr>
            <m:t>=∅→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∆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T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act</m:t>
              </m:r>
            </m:sub>
          </m:sSub>
        </m:oMath>
      </m:oMathPara>
    </w:p>
    <w:p w14:paraId="52EC1D3B" w14:textId="431EEBBF" w:rsidR="003F0EF5" w:rsidRPr="003F0EF5" w:rsidRDefault="003F0EF5" w:rsidP="000E5F0C">
      <w:pPr>
        <w:jc w:val="both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∆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RT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∏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C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acc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,P,y</m:t>
                              </m:r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ef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ef</m:t>
                                  </m:r>
                                </m:sub>
                              </m:sSub>
                            </m:e>
                          </m:d>
                        </m:den>
                      </m:f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sup>
              </m:sSup>
            </m:e>
          </m:nary>
        </m:oMath>
      </m:oMathPara>
    </w:p>
    <w:p w14:paraId="4F5C5887" w14:textId="4BB9A186" w:rsidR="003F0EF5" w:rsidRPr="003F0EF5" w:rsidRDefault="003F0EF5" w:rsidP="000E5F0C">
      <w:pPr>
        <w:jc w:val="both"/>
        <w:rPr>
          <w:rFonts w:eastAsiaTheme="minorEastAsia"/>
        </w:rPr>
      </w:pPr>
      <m:oMathPara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>=R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Mixture</m:t>
              </m:r>
            </m:e>
          </m:d>
          <m:r>
            <w:rPr>
              <w:rFonts w:ascii="Cambria Math" w:eastAsiaTheme="minorEastAsia" w:hAnsi="Cambria Math"/>
            </w:rPr>
            <m:t xml:space="preserve"> R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ϕ</m:t>
              </m:r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,y</m:t>
              </m:r>
            </m:e>
          </m:d>
          <m:r>
            <w:rPr>
              <w:rFonts w:ascii="Cambria Math" w:eastAsiaTheme="minorEastAsia" w:hAnsi="Cambria Math"/>
            </w:rPr>
            <m:t xml:space="preserve">                                             =I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Mixture</m:t>
              </m:r>
            </m:e>
          </m:d>
          <m:r>
            <w:rPr>
              <w:rFonts w:ascii="Cambria Math" w:eastAsiaTheme="minorEastAsia" w:hAnsi="Cambria Math"/>
            </w:rPr>
            <m:t xml:space="preserve"> R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ϕ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,P</m:t>
              </m:r>
            </m:e>
          </m:d>
          <m:r>
            <w:rPr>
              <w:rFonts w:ascii="Cambria Math" w:eastAsiaTheme="minorEastAsia" w:hAnsi="Cambria Math"/>
            </w:rPr>
            <m:t xml:space="preserve">                                        =IM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Mixture</m:t>
              </m:r>
            </m:e>
          </m:d>
          <m:r>
            <w:rPr>
              <w:rFonts w:ascii="Cambria Math" w:eastAsiaTheme="minorEastAsia" w:hAnsi="Cambria Math"/>
            </w:rPr>
            <m:t>IG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deal Gas</m:t>
              </m:r>
            </m:e>
          </m:d>
          <m:r>
            <w:rPr>
              <w:rFonts w:ascii="Cambria Math" w:eastAsiaTheme="minorEastAsia" w:hAnsi="Cambria Math"/>
            </w:rPr>
            <m:t>=P.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.1</m:t>
          </m:r>
        </m:oMath>
      </m:oMathPara>
    </w:p>
    <w:p w14:paraId="6DFE0F6D" w14:textId="0B11E9FA" w:rsidR="003F0EF5" w:rsidRDefault="003F0EF5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By knowing the fugacity of each component, we can determine the fugacity of mixture. This is very complicated from the numerical point of view. </w:t>
      </w:r>
    </w:p>
    <w:p w14:paraId="7BB6A013" w14:textId="3E28515A" w:rsidR="00BF22E7" w:rsidRPr="00BF22E7" w:rsidRDefault="00BF22E7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OUT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/>
                <m:sup>
                  <m:r>
                    <w:rPr>
                      <w:rFonts w:ascii="Cambria Math" w:eastAsiaTheme="minorEastAsia" w:hAnsi="Cambria Math"/>
                    </w:rPr>
                    <m:t>NC</m:t>
                  </m:r>
                </m:sup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OUT</m:t>
                      </m:r>
                    </m:sup>
                  </m:sSubSup>
                </m:e>
              </m:nary>
            </m:den>
          </m:f>
          <m:r>
            <w:rPr>
              <w:rFonts w:ascii="Cambria Math" w:eastAsiaTheme="minorEastAsia" w:hAnsi="Cambria Math"/>
            </w:rPr>
            <m:t xml:space="preserve"> ,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OU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IN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>
              <m:r>
                <w:rPr>
                  <w:rFonts w:ascii="Cambria Math" w:eastAsiaTheme="minorEastAsia" w:hAnsi="Cambria Math"/>
                </w:rPr>
                <m:t>NR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ν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nary>
        </m:oMath>
      </m:oMathPara>
    </w:p>
    <w:p w14:paraId="016049DF" w14:textId="1DE5A02C" w:rsidR="00BF22E7" w:rsidRPr="005B31C3" w:rsidRDefault="005B31C3" w:rsidP="000E5F0C">
      <w:pPr>
        <w:pStyle w:val="ListParagraph"/>
        <w:numPr>
          <w:ilvl w:val="0"/>
          <w:numId w:val="1"/>
        </w:numPr>
        <w:jc w:val="both"/>
        <w:rPr>
          <w:rFonts w:eastAsiaTheme="minorEastAsia"/>
          <w:b/>
          <w:bCs/>
        </w:rPr>
      </w:pPr>
      <w:r w:rsidRPr="005B31C3">
        <w:rPr>
          <w:rFonts w:eastAsiaTheme="minorEastAsia"/>
          <w:b/>
          <w:bCs/>
        </w:rPr>
        <w:t>T effect @ constant P:</w:t>
      </w:r>
    </w:p>
    <w:p w14:paraId="3D5A26DF" w14:textId="4692025E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Vant Hoff equation:</w:t>
      </w:r>
    </w:p>
    <w:p w14:paraId="24934C18" w14:textId="68595F03" w:rsidR="005B31C3" w:rsidRPr="005B31C3" w:rsidRDefault="005B31C3" w:rsidP="000E5F0C">
      <w:pPr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∆G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RT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eq</m:t>
                      </m:r>
                    </m:sub>
                  </m:sSub>
                </m:e>
              </m:func>
            </m:e>
          </m:d>
          <m:r>
            <w:rPr>
              <w:rFonts w:ascii="Cambria Math" w:eastAsiaTheme="minorEastAsia" w:hAnsi="Cambria Math"/>
            </w:rPr>
            <m:t>= 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∆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0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R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6976036A" w14:textId="56924271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</w:t>
      </w:r>
      <m:oMath>
        <m:r>
          <w:rPr>
            <w:rFonts w:ascii="Cambria Math" w:eastAsiaTheme="minorEastAsia" w:hAnsi="Cambria Math"/>
          </w:rPr>
          <m:t>∆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>0</m:t>
            </m:r>
          </m:sup>
        </m:sSubSup>
        <m:r>
          <w:rPr>
            <w:rFonts w:ascii="Cambria Math" w:eastAsiaTheme="minorEastAsia" w:hAnsi="Cambria Math"/>
          </w:rPr>
          <m:t>&lt;0</m:t>
        </m:r>
      </m:oMath>
      <w:r>
        <w:rPr>
          <w:rFonts w:eastAsiaTheme="minorEastAsia"/>
        </w:rPr>
        <w:t xml:space="preserve">, it indicates that we have an exothermic reaction. The increasing of T leads to decreas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eq</m:t>
            </m:r>
          </m:sub>
        </m:sSub>
      </m:oMath>
      <w:r>
        <w:rPr>
          <w:rFonts w:eastAsiaTheme="minorEastAsia"/>
        </w:rPr>
        <w:t>.</w:t>
      </w:r>
    </w:p>
    <w:p w14:paraId="3346E095" w14:textId="669BDB92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Otherwise, we have an endothermic reaction.</w:t>
      </w:r>
      <w:r w:rsidRPr="005B31C3">
        <w:rPr>
          <w:rFonts w:eastAsiaTheme="minorEastAsia"/>
        </w:rPr>
        <w:t xml:space="preserve"> </w:t>
      </w:r>
      <w:r>
        <w:rPr>
          <w:rFonts w:eastAsiaTheme="minorEastAsia"/>
        </w:rPr>
        <w:t xml:space="preserve">The </w:t>
      </w:r>
      <w:r>
        <w:rPr>
          <w:rFonts w:eastAsiaTheme="minorEastAsia"/>
        </w:rPr>
        <w:t>decreasing</w:t>
      </w:r>
      <w:r>
        <w:rPr>
          <w:rFonts w:eastAsiaTheme="minorEastAsia"/>
        </w:rPr>
        <w:t xml:space="preserve"> of T leads to </w:t>
      </w:r>
      <w:r>
        <w:rPr>
          <w:rFonts w:eastAsiaTheme="minorEastAsia"/>
        </w:rPr>
        <w:t>increasing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eq</m:t>
            </m:r>
          </m:sub>
        </m:sSub>
      </m:oMath>
      <w:r>
        <w:rPr>
          <w:rFonts w:eastAsiaTheme="minorEastAsia"/>
        </w:rPr>
        <w:t>.</w:t>
      </w:r>
    </w:p>
    <w:p w14:paraId="24D34636" w14:textId="77777777" w:rsidR="005B31C3" w:rsidRDefault="005B31C3" w:rsidP="000E5F0C">
      <w:pPr>
        <w:jc w:val="both"/>
        <w:rPr>
          <w:rFonts w:eastAsiaTheme="minorEastAsia"/>
        </w:rPr>
      </w:pPr>
    </w:p>
    <w:p w14:paraId="53FEB3D2" w14:textId="6FB9640D" w:rsidR="005B31C3" w:rsidRDefault="005B31C3" w:rsidP="000E5F0C">
      <w:pPr>
        <w:pStyle w:val="ListParagraph"/>
        <w:numPr>
          <w:ilvl w:val="0"/>
          <w:numId w:val="1"/>
        </w:numPr>
        <w:jc w:val="both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lastRenderedPageBreak/>
        <w:t>P effect @ constant T</w:t>
      </w:r>
    </w:p>
    <w:p w14:paraId="627D071C" w14:textId="00265493" w:rsidR="005B31C3" w:rsidRP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Suppose a reaction like this:</w:t>
      </w:r>
    </w:p>
    <w:p w14:paraId="5BB13B0D" w14:textId="5B5714D7" w:rsidR="005B31C3" w:rsidRPr="005B31C3" w:rsidRDefault="005B31C3" w:rsidP="000E5F0C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aA+bB→cC+dD </m:t>
          </m:r>
        </m:oMath>
      </m:oMathPara>
    </w:p>
    <w:p w14:paraId="70E8C2EC" w14:textId="6EEE1BB4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equilibrium constant will be expressed as follows:</w:t>
      </w:r>
    </w:p>
    <w:p w14:paraId="70057B04" w14:textId="7B907DC4" w:rsidR="005B31C3" w:rsidRPr="005B31C3" w:rsidRDefault="005B31C3" w:rsidP="000E5F0C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.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.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p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</w:rPr>
                <m:t>c+d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a+b</m:t>
                  </m:r>
                </m:e>
              </m:d>
            </m:sup>
          </m:sSup>
          <m:r>
            <w:rPr>
              <w:rFonts w:ascii="Cambria Math" w:eastAsiaTheme="minorEastAsia" w:hAnsi="Cambria Math"/>
            </w:rPr>
            <m:t>.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D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d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a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bSup>
            </m:den>
          </m:f>
        </m:oMath>
      </m:oMathPara>
    </w:p>
    <w:p w14:paraId="0DD778E3" w14:textId="24088885" w:rsidR="005B31C3" w:rsidRDefault="005B31C3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c+d &gt; a+b: With increasing </w:t>
      </w:r>
      <w:r w:rsidR="00B1494B">
        <w:rPr>
          <w:rFonts w:eastAsiaTheme="minorEastAsia"/>
        </w:rPr>
        <w:t xml:space="preserve">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 w:rsidR="00B1494B">
        <w:rPr>
          <w:rFonts w:eastAsiaTheme="minorEastAsia"/>
        </w:rPr>
        <w:t xml:space="preserve"> will be decreased.</w:t>
      </w:r>
    </w:p>
    <w:p w14:paraId="554FF2A3" w14:textId="1F6FC2D2" w:rsidR="00B1494B" w:rsidRDefault="00B1494B" w:rsidP="000E5F0C">
      <w:pPr>
        <w:jc w:val="both"/>
        <w:rPr>
          <w:rFonts w:eastAsiaTheme="minorEastAsia"/>
        </w:rPr>
      </w:pPr>
      <w:r>
        <w:rPr>
          <w:rFonts w:eastAsiaTheme="minorEastAsia"/>
        </w:rPr>
        <w:t>Else</w:t>
      </w:r>
      <w:r w:rsidR="00427642">
        <w:rPr>
          <w:rFonts w:eastAsiaTheme="minorEastAsia"/>
        </w:rPr>
        <w:t xml:space="preserve">if </w:t>
      </w:r>
      <w:r w:rsidR="00427642">
        <w:rPr>
          <w:rFonts w:eastAsiaTheme="minorEastAsia"/>
        </w:rPr>
        <w:t xml:space="preserve">c+d </w:t>
      </w:r>
      <w:r w:rsidR="00427642">
        <w:rPr>
          <w:rFonts w:eastAsiaTheme="minorEastAsia"/>
        </w:rPr>
        <w:t>&lt;</w:t>
      </w:r>
      <w:r w:rsidR="00427642">
        <w:rPr>
          <w:rFonts w:eastAsiaTheme="minorEastAsia"/>
        </w:rPr>
        <w:t xml:space="preserve"> a+b</w:t>
      </w:r>
      <w:r>
        <w:rPr>
          <w:rFonts w:eastAsiaTheme="minorEastAsia"/>
        </w:rPr>
        <w:t xml:space="preserve">: </w:t>
      </w:r>
      <w:r>
        <w:rPr>
          <w:rFonts w:eastAsiaTheme="minorEastAsia"/>
        </w:rPr>
        <w:t xml:space="preserve">With increasing 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>
        <w:rPr>
          <w:rFonts w:eastAsiaTheme="minorEastAsia"/>
        </w:rPr>
        <w:t xml:space="preserve"> will be </w:t>
      </w:r>
      <w:r>
        <w:rPr>
          <w:rFonts w:eastAsiaTheme="minorEastAsia"/>
        </w:rPr>
        <w:t>in</w:t>
      </w:r>
      <w:r>
        <w:rPr>
          <w:rFonts w:eastAsiaTheme="minorEastAsia"/>
        </w:rPr>
        <w:t>creased.</w:t>
      </w:r>
    </w:p>
    <w:p w14:paraId="29023B96" w14:textId="5FCA5894" w:rsidR="00B1494B" w:rsidRDefault="00427642" w:rsidP="000E5F0C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Else: </w:t>
      </w:r>
      <w:r>
        <w:rPr>
          <w:rFonts w:eastAsiaTheme="minorEastAsia"/>
        </w:rPr>
        <w:t xml:space="preserve">With increasing pressure, the term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C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c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bSup>
          </m:num>
          <m:den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a</m:t>
                </m:r>
              </m:sup>
            </m:sSubSup>
            <m:r>
              <w:rPr>
                <w:rFonts w:ascii="Cambria Math" w:eastAsiaTheme="minorEastAsia" w:hAnsi="Cambria Math"/>
              </w:rPr>
              <m:t xml:space="preserve"> 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B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</m:sSubSup>
          </m:den>
        </m:f>
      </m:oMath>
      <w:r>
        <w:rPr>
          <w:rFonts w:eastAsiaTheme="minorEastAsia"/>
        </w:rPr>
        <w:t xml:space="preserve"> will </w:t>
      </w:r>
      <w:r>
        <w:rPr>
          <w:rFonts w:eastAsiaTheme="minorEastAsia"/>
        </w:rPr>
        <w:t xml:space="preserve">be constant. </w:t>
      </w:r>
    </w:p>
    <w:p w14:paraId="6D6DB012" w14:textId="77777777" w:rsidR="00427642" w:rsidRDefault="00427642" w:rsidP="000E5F0C">
      <w:pPr>
        <w:jc w:val="both"/>
        <w:rPr>
          <w:rFonts w:eastAsiaTheme="minorEastAsia"/>
        </w:rPr>
      </w:pPr>
    </w:p>
    <w:p w14:paraId="12B0A5D0" w14:textId="401BE784" w:rsidR="00B1494B" w:rsidRDefault="00AE6C3B" w:rsidP="000E5F0C">
      <w:pPr>
        <w:jc w:val="both"/>
        <w:rPr>
          <w:rFonts w:eastAsiaTheme="minorEastAsia"/>
        </w:rPr>
      </w:pPr>
      <w:r>
        <w:rPr>
          <w:rFonts w:eastAsiaTheme="minorEastAsia"/>
        </w:rPr>
        <w:t>The schematic of all system is shown in the figure below:</w:t>
      </w:r>
    </w:p>
    <w:p w14:paraId="1314DF50" w14:textId="313C9481" w:rsidR="00AE6C3B" w:rsidRDefault="00AE6C3B" w:rsidP="00AE6C3B">
      <w:pPr>
        <w:jc w:val="center"/>
        <w:rPr>
          <w:rFonts w:eastAsiaTheme="minorEastAsia"/>
        </w:rPr>
      </w:pPr>
      <w:r w:rsidRPr="00AE6C3B">
        <w:rPr>
          <w:rFonts w:eastAsiaTheme="minorEastAsia"/>
        </w:rPr>
        <w:drawing>
          <wp:inline distT="0" distB="0" distL="0" distR="0" wp14:anchorId="7C19DC4C" wp14:editId="2C766503">
            <wp:extent cx="5943600" cy="1237615"/>
            <wp:effectExtent l="0" t="0" r="0" b="635"/>
            <wp:docPr id="544002966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002966" name="Picture 1" descr="A diagram of a flow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821B" w14:textId="014B382A" w:rsidR="00AE6C3B" w:rsidRPr="003E6A33" w:rsidRDefault="00AE6C3B" w:rsidP="00AE6C3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NR=NC-rank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NC-3=5-3=</m:t>
          </m:r>
          <m:r>
            <w:rPr>
              <w:rFonts w:ascii="Cambria Math" w:eastAsiaTheme="minorEastAsia" w:hAnsi="Cambria Math"/>
              <w:highlight w:val="yellow"/>
            </w:rPr>
            <m:t>2</m:t>
          </m:r>
        </m:oMath>
      </m:oMathPara>
    </w:p>
    <w:p w14:paraId="7D43B77C" w14:textId="77777777" w:rsidR="003E6A33" w:rsidRPr="005B31C3" w:rsidRDefault="003E6A33" w:rsidP="00AE6C3B">
      <w:pPr>
        <w:rPr>
          <w:rFonts w:eastAsiaTheme="minorEastAsia"/>
        </w:rPr>
      </w:pPr>
    </w:p>
    <w:sectPr w:rsidR="003E6A33" w:rsidRPr="005B31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8F5EE4"/>
    <w:multiLevelType w:val="hybridMultilevel"/>
    <w:tmpl w:val="7F207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07246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NDCytDA1MzQ2MDRS0lEKTi0uzszPAykwrAUAbJmY0iwAAAA="/>
  </w:docVars>
  <w:rsids>
    <w:rsidRoot w:val="00006029"/>
    <w:rsid w:val="00006029"/>
    <w:rsid w:val="000A4602"/>
    <w:rsid w:val="000E5F0C"/>
    <w:rsid w:val="002804AD"/>
    <w:rsid w:val="003E6A33"/>
    <w:rsid w:val="003F0EF5"/>
    <w:rsid w:val="00427642"/>
    <w:rsid w:val="005B31C3"/>
    <w:rsid w:val="005E7B6C"/>
    <w:rsid w:val="008E05E9"/>
    <w:rsid w:val="00AE6C3B"/>
    <w:rsid w:val="00B1494B"/>
    <w:rsid w:val="00BF2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18779"/>
  <w15:chartTrackingRefBased/>
  <w15:docId w15:val="{B7D67E5F-5554-4134-A036-9A039C25C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kern w:val="2"/>
        <w:sz w:val="24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04AD"/>
    <w:rPr>
      <w:color w:val="666666"/>
    </w:rPr>
  </w:style>
  <w:style w:type="paragraph" w:styleId="ListParagraph">
    <w:name w:val="List Paragraph"/>
    <w:basedOn w:val="Normal"/>
    <w:uiPriority w:val="34"/>
    <w:qFormat/>
    <w:rsid w:val="005B31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Ghanbari</dc:creator>
  <cp:keywords/>
  <dc:description/>
  <cp:lastModifiedBy>Sina Ghanbari</cp:lastModifiedBy>
  <cp:revision>8</cp:revision>
  <dcterms:created xsi:type="dcterms:W3CDTF">2024-02-27T12:24:00Z</dcterms:created>
  <dcterms:modified xsi:type="dcterms:W3CDTF">2024-02-27T13:30:00Z</dcterms:modified>
</cp:coreProperties>
</file>